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87814" w14:textId="5B0275CF" w:rsidR="00F877B9" w:rsidRPr="00E85418" w:rsidRDefault="00641C08" w:rsidP="00E85418">
      <w:pPr>
        <w:widowControl w:val="0"/>
        <w:spacing w:after="0"/>
        <w:jc w:val="center"/>
        <w:rPr>
          <w:rFonts w:ascii="微软雅黑" w:eastAsia="微软雅黑" w:hAnsi="微软雅黑" w:cs="宋体" w:hint="eastAsia"/>
          <w:b/>
          <w:bCs/>
          <w:color w:val="121212"/>
          <w:kern w:val="36"/>
          <w:sz w:val="32"/>
          <w:szCs w:val="32"/>
          <w:lang w:eastAsia="zh-CN"/>
        </w:rPr>
      </w:pPr>
      <w:bookmarkStart w:id="0" w:name="简单翻译任务"/>
      <w:r>
        <w:rPr>
          <w:rFonts w:ascii="微软雅黑" w:eastAsia="微软雅黑" w:hAnsi="微软雅黑" w:cs="宋体" w:hint="eastAsia"/>
          <w:b/>
          <w:bCs/>
          <w:color w:val="121212"/>
          <w:kern w:val="36"/>
          <w:sz w:val="32"/>
          <w:szCs w:val="32"/>
          <w:lang w:eastAsia="zh-CN"/>
        </w:rPr>
        <w:t>基于</w:t>
      </w:r>
      <w:r w:rsidR="00F877B9" w:rsidRPr="00E85418">
        <w:rPr>
          <w:rFonts w:ascii="微软雅黑" w:eastAsia="微软雅黑" w:hAnsi="微软雅黑" w:cs="宋体"/>
          <w:b/>
          <w:bCs/>
          <w:color w:val="121212"/>
          <w:kern w:val="36"/>
          <w:sz w:val="32"/>
          <w:szCs w:val="32"/>
          <w:lang w:eastAsia="zh-CN"/>
        </w:rPr>
        <w:t>Transformer模型</w:t>
      </w:r>
      <w:r>
        <w:rPr>
          <w:rFonts w:ascii="微软雅黑" w:eastAsia="微软雅黑" w:hAnsi="微软雅黑" w:cs="宋体" w:hint="eastAsia"/>
          <w:b/>
          <w:bCs/>
          <w:color w:val="121212"/>
          <w:kern w:val="36"/>
          <w:sz w:val="32"/>
          <w:szCs w:val="32"/>
          <w:lang w:eastAsia="zh-CN"/>
        </w:rPr>
        <w:t>的机器</w:t>
      </w:r>
      <w:r w:rsidR="00F877B9" w:rsidRPr="00E85418">
        <w:rPr>
          <w:rFonts w:ascii="微软雅黑" w:eastAsia="微软雅黑" w:hAnsi="微软雅黑" w:cs="宋体"/>
          <w:b/>
          <w:bCs/>
          <w:color w:val="121212"/>
          <w:kern w:val="36"/>
          <w:sz w:val="32"/>
          <w:szCs w:val="32"/>
          <w:lang w:eastAsia="zh-CN"/>
        </w:rPr>
        <w:t>翻译</w:t>
      </w:r>
      <w:r>
        <w:rPr>
          <w:rFonts w:ascii="微软雅黑" w:eastAsia="微软雅黑" w:hAnsi="微软雅黑" w:cs="宋体" w:hint="eastAsia"/>
          <w:b/>
          <w:bCs/>
          <w:color w:val="121212"/>
          <w:kern w:val="36"/>
          <w:sz w:val="32"/>
          <w:szCs w:val="32"/>
          <w:lang w:eastAsia="zh-CN"/>
        </w:rPr>
        <w:t>实践</w:t>
      </w:r>
    </w:p>
    <w:p w14:paraId="66435275" w14:textId="5DF7BE0B" w:rsidR="00F877B9" w:rsidRDefault="00F877B9" w:rsidP="00E85418">
      <w:pPr>
        <w:shd w:val="clear" w:color="auto" w:fill="FFFFFF"/>
        <w:spacing w:after="0" w:line="360" w:lineRule="auto"/>
        <w:outlineLvl w:val="1"/>
        <w:rPr>
          <w:rFonts w:hint="eastAsia"/>
          <w:lang w:eastAsia="zh-CN"/>
        </w:rPr>
      </w:pPr>
      <w:bookmarkStart w:id="1" w:name="任务介绍"/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>1</w:t>
      </w:r>
      <w:r w:rsidR="000317BD" w:rsidRPr="00E85418">
        <w:rPr>
          <w:rFonts w:ascii="黑体" w:eastAsia="黑体" w:hAnsi="黑体" w:cs="宋体" w:hint="eastAsia"/>
          <w:color w:val="121212"/>
          <w:sz w:val="28"/>
          <w:szCs w:val="28"/>
          <w:lang w:eastAsia="zh-CN"/>
        </w:rPr>
        <w:t>.</w:t>
      </w:r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 任务介绍</w:t>
      </w:r>
    </w:p>
    <w:p w14:paraId="3FBF3F60" w14:textId="37F26BCD" w:rsidR="00F877B9" w:rsidRPr="00E85418" w:rsidRDefault="00641C08" w:rsidP="00E8541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>
        <w:rPr>
          <w:rFonts w:ascii="宋体" w:eastAsia="宋体" w:hAnsi="宋体" w:cs="宋体" w:hint="eastAsia"/>
          <w:color w:val="121212"/>
          <w:lang w:eastAsia="zh-CN"/>
        </w:rPr>
        <w:t>本次实践</w:t>
      </w:r>
      <w:r w:rsidR="00F877B9" w:rsidRPr="00E85418">
        <w:rPr>
          <w:rFonts w:ascii="宋体" w:eastAsia="宋体" w:hAnsi="宋体" w:cs="宋体"/>
          <w:color w:val="121212"/>
          <w:lang w:eastAsia="zh-CN"/>
        </w:rPr>
        <w:t>将</w:t>
      </w:r>
      <w:proofErr w:type="gramStart"/>
      <w:r w:rsidR="00F877B9" w:rsidRPr="00E85418">
        <w:rPr>
          <w:rFonts w:ascii="宋体" w:eastAsia="宋体" w:hAnsi="宋体" w:cs="宋体"/>
          <w:color w:val="121212"/>
          <w:lang w:eastAsia="zh-CN"/>
        </w:rPr>
        <w:t>手动实现</w:t>
      </w:r>
      <w:proofErr w:type="gramEnd"/>
      <w:r w:rsidR="00F877B9" w:rsidRPr="00E85418">
        <w:rPr>
          <w:rFonts w:ascii="宋体" w:eastAsia="宋体" w:hAnsi="宋体" w:cs="宋体"/>
          <w:color w:val="121212"/>
          <w:lang w:eastAsia="zh-CN"/>
        </w:rPr>
        <w:t>一个Transformer模型，完成一个简单的翻译任务，以更直观地理解Transformer的计算过程。考虑到自然语言的复杂性， 而且目标是要理解Transformer的计算过程，所以不会</w:t>
      </w:r>
      <w:proofErr w:type="gramStart"/>
      <w:r w:rsidR="00F877B9" w:rsidRPr="00E85418">
        <w:rPr>
          <w:rFonts w:ascii="宋体" w:eastAsia="宋体" w:hAnsi="宋体" w:cs="宋体"/>
          <w:color w:val="121212"/>
          <w:lang w:eastAsia="zh-CN"/>
        </w:rPr>
        <w:t>涉及太</w:t>
      </w:r>
      <w:proofErr w:type="gramEnd"/>
      <w:r w:rsidR="00F877B9" w:rsidRPr="00E85418">
        <w:rPr>
          <w:rFonts w:ascii="宋体" w:eastAsia="宋体" w:hAnsi="宋体" w:cs="宋体"/>
          <w:color w:val="121212"/>
          <w:lang w:eastAsia="zh-CN"/>
        </w:rPr>
        <w:t>复杂的任务，而是完成一个尽量简单的任务，以更清晰地观察到</w:t>
      </w:r>
      <w:proofErr w:type="spellStart"/>
      <w:r w:rsidR="00F877B9" w:rsidRPr="00E85418">
        <w:rPr>
          <w:rFonts w:ascii="宋体" w:eastAsia="宋体" w:hAnsi="宋体" w:cs="宋体"/>
          <w:color w:val="121212"/>
          <w:lang w:eastAsia="zh-CN"/>
        </w:rPr>
        <w:t>ransformer</w:t>
      </w:r>
      <w:proofErr w:type="spellEnd"/>
      <w:r w:rsidR="00F877B9" w:rsidRPr="00E85418">
        <w:rPr>
          <w:rFonts w:ascii="宋体" w:eastAsia="宋体" w:hAnsi="宋体" w:cs="宋体"/>
          <w:color w:val="121212"/>
          <w:lang w:eastAsia="zh-CN"/>
        </w:rPr>
        <w:t>的计算过程。接下来介绍本次任务中原文和译文的生成策略，原文的生成策略如图</w:t>
      </w:r>
      <w:r w:rsidR="00330FCE" w:rsidRPr="00E85418">
        <w:rPr>
          <w:rFonts w:ascii="宋体" w:eastAsia="宋体" w:hAnsi="宋体" w:cs="宋体"/>
          <w:color w:val="121212"/>
          <w:lang w:eastAsia="zh-CN"/>
        </w:rPr>
        <w:t>1</w:t>
      </w:r>
      <w:r w:rsidR="00F877B9" w:rsidRPr="00E85418">
        <w:rPr>
          <w:rFonts w:ascii="宋体" w:eastAsia="宋体" w:hAnsi="宋体" w:cs="宋体"/>
          <w:color w:val="121212"/>
          <w:lang w:eastAsia="zh-CN"/>
        </w:rPr>
        <w:t xml:space="preserve">所示。 </w:t>
      </w:r>
    </w:p>
    <w:p w14:paraId="26EF1CCB" w14:textId="77777777" w:rsidR="00F877B9" w:rsidRDefault="00F877B9" w:rsidP="00330FCE">
      <w:pPr>
        <w:pStyle w:val="FirstParagraph"/>
        <w:jc w:val="center"/>
        <w:rPr>
          <w:rFonts w:hint="eastAsia"/>
          <w:lang w:eastAsia="zh-CN"/>
        </w:rPr>
      </w:pPr>
      <w:r w:rsidRPr="00E20A56">
        <w:rPr>
          <w:noProof/>
          <w:lang w:eastAsia="zh-CN"/>
        </w:rPr>
        <w:drawing>
          <wp:inline distT="0" distB="0" distL="0" distR="0" wp14:anchorId="1959EEF8" wp14:editId="2A314E1A">
            <wp:extent cx="3086100" cy="96329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6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06632" w14:textId="30557404" w:rsidR="00F877B9" w:rsidRDefault="00F877B9" w:rsidP="00330FCE">
      <w:pPr>
        <w:pStyle w:val="FirstParagraph"/>
        <w:jc w:val="center"/>
        <w:rPr>
          <w:rFonts w:hint="eastAsia"/>
          <w:lang w:eastAsia="zh-CN"/>
        </w:rPr>
      </w:pPr>
      <w:r>
        <w:rPr>
          <w:lang w:eastAsia="zh-CN"/>
        </w:rPr>
        <w:t>图</w:t>
      </w:r>
      <w:r w:rsidR="00330FCE">
        <w:rPr>
          <w:lang w:eastAsia="zh-CN"/>
        </w:rPr>
        <w:t xml:space="preserve">1 </w:t>
      </w:r>
      <w:r>
        <w:rPr>
          <w:lang w:eastAsia="zh-CN"/>
        </w:rPr>
        <w:t>原文的生成策略</w:t>
      </w:r>
    </w:p>
    <w:p w14:paraId="71B9BDE9" w14:textId="77777777" w:rsidR="00330FCE" w:rsidRPr="00E85418" w:rsidRDefault="00F877B9" w:rsidP="00E8541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E85418">
        <w:rPr>
          <w:rFonts w:ascii="宋体" w:eastAsia="宋体" w:hAnsi="宋体" w:cs="宋体"/>
          <w:color w:val="121212"/>
          <w:lang w:eastAsia="zh-CN"/>
        </w:rPr>
        <w:t>在本次任务中，原文的生成策略是从一个有限词表中按一定的概率随机采样，生成随机长度的原文。这并不是自然语言，但可以模拟一句自然语言而且足够简单，便于我们观察Transformer的计算过程。译文的生成策略如图</w:t>
      </w:r>
      <w:r w:rsidR="00330FCE" w:rsidRPr="00E85418">
        <w:rPr>
          <w:rFonts w:ascii="宋体" w:eastAsia="宋体" w:hAnsi="宋体" w:cs="宋体"/>
          <w:color w:val="121212"/>
          <w:lang w:eastAsia="zh-CN"/>
        </w:rPr>
        <w:t>2</w:t>
      </w:r>
      <w:r w:rsidRPr="00E85418">
        <w:rPr>
          <w:rFonts w:ascii="宋体" w:eastAsia="宋体" w:hAnsi="宋体" w:cs="宋体"/>
          <w:color w:val="121212"/>
          <w:lang w:eastAsia="zh-CN"/>
        </w:rPr>
        <w:t xml:space="preserve">所示。 </w:t>
      </w:r>
    </w:p>
    <w:p w14:paraId="0459D87C" w14:textId="2F2A9302" w:rsidR="00330FCE" w:rsidRDefault="00330FCE" w:rsidP="00330FCE">
      <w:pPr>
        <w:pStyle w:val="a0"/>
        <w:jc w:val="center"/>
        <w:rPr>
          <w:rFonts w:hint="eastAsia"/>
          <w:lang w:eastAsia="zh-CN"/>
        </w:rPr>
      </w:pPr>
      <w:r w:rsidRPr="00330FCE">
        <w:rPr>
          <w:noProof/>
          <w:lang w:eastAsia="zh-CN"/>
        </w:rPr>
        <w:drawing>
          <wp:inline distT="0" distB="0" distL="0" distR="0" wp14:anchorId="5E37FC01" wp14:editId="47A56543">
            <wp:extent cx="3086100" cy="157861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D6CD2" w14:textId="03BEA52A" w:rsidR="00F877B9" w:rsidRDefault="00F877B9" w:rsidP="00330FCE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t>图</w:t>
      </w:r>
      <w:r w:rsidR="00330FCE">
        <w:rPr>
          <w:lang w:eastAsia="zh-CN"/>
        </w:rPr>
        <w:t>2</w:t>
      </w:r>
      <w:r>
        <w:rPr>
          <w:lang w:eastAsia="zh-CN"/>
        </w:rPr>
        <w:t xml:space="preserve"> 译文的生成策略</w:t>
      </w:r>
    </w:p>
    <w:p w14:paraId="20D49A45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出于简单起见，译文的生成策略也简单清晰，译文中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第1个词双写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，剩下的词和原文的词一一对应，如果是数字，则取9以内的互补数，如果是字母，则取大写，并且顺序是原文的整体逆序。首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字母双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写的目的一方面是为了增加对应复杂度，让这个任务不至于过分简单，另一方面是为了让译文比原文多一位，这会给后续的计算提供方便。</w:t>
      </w:r>
    </w:p>
    <w:p w14:paraId="594476CC" w14:textId="77777777" w:rsidR="000317BD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和大多数的NLP任务一样，在本次任务中也会对文本进行预处理，会对每一句文本添加首尾标识符，此外由于文本是随机长度的，所以文本是长短不一的，为了更方便地处理这些文本，我们会把文本都补充到固定的长度，如图</w:t>
      </w:r>
      <w:r w:rsidR="000317BD" w:rsidRPr="000A7928">
        <w:rPr>
          <w:rFonts w:ascii="宋体" w:eastAsia="宋体" w:hAnsi="宋体" w:cs="宋体"/>
          <w:color w:val="121212"/>
          <w:lang w:eastAsia="zh-CN"/>
        </w:rPr>
        <w:t>3</w:t>
      </w:r>
      <w:r w:rsidRPr="000A7928">
        <w:rPr>
          <w:rFonts w:ascii="宋体" w:eastAsia="宋体" w:hAnsi="宋体" w:cs="宋体"/>
          <w:color w:val="121212"/>
          <w:lang w:eastAsia="zh-CN"/>
        </w:rPr>
        <w:t xml:space="preserve">所示。 </w:t>
      </w:r>
    </w:p>
    <w:p w14:paraId="19DCC840" w14:textId="7F2EC811" w:rsidR="000317BD" w:rsidRDefault="000317BD" w:rsidP="000317BD">
      <w:pPr>
        <w:pStyle w:val="a0"/>
        <w:jc w:val="center"/>
        <w:rPr>
          <w:rFonts w:hint="eastAsia"/>
          <w:lang w:eastAsia="zh-CN"/>
        </w:rPr>
      </w:pPr>
      <w:r w:rsidRPr="000317BD">
        <w:rPr>
          <w:noProof/>
          <w:lang w:eastAsia="zh-CN"/>
        </w:rPr>
        <w:drawing>
          <wp:inline distT="0" distB="0" distL="0" distR="0" wp14:anchorId="23DACA1A" wp14:editId="05C8B0AE">
            <wp:extent cx="3086100" cy="136588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6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F04B6" w14:textId="4E7C06A3" w:rsidR="00F877B9" w:rsidRDefault="00F877B9" w:rsidP="000317BD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t>图</w:t>
      </w:r>
      <w:r w:rsidR="00837289">
        <w:rPr>
          <w:lang w:eastAsia="zh-CN"/>
        </w:rPr>
        <w:t>3</w:t>
      </w:r>
      <w:r>
        <w:rPr>
          <w:lang w:eastAsia="zh-CN"/>
        </w:rPr>
        <w:t xml:space="preserve"> 文本数据预处理</w:t>
      </w:r>
    </w:p>
    <w:p w14:paraId="01D48413" w14:textId="4D4845C6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出了方便叙述，后将使用</w:t>
      </w:r>
      <m:oMath>
        <m:r>
          <w:rPr>
            <w:rFonts w:ascii="Cambria Math" w:eastAsia="宋体" w:hAnsi="Cambria Math" w:cs="宋体"/>
            <w:color w:val="121212"/>
            <w:lang w:eastAsia="zh-CN"/>
          </w:rPr>
          <m:t>x</m:t>
        </m:r>
      </m:oMath>
      <w:r w:rsidRPr="000A7928">
        <w:rPr>
          <w:rFonts w:ascii="宋体" w:eastAsia="宋体" w:hAnsi="宋体" w:cs="宋体"/>
          <w:color w:val="121212"/>
          <w:lang w:eastAsia="zh-CN"/>
        </w:rPr>
        <w:t>和</w:t>
      </w:r>
      <m:oMath>
        <m:r>
          <w:rPr>
            <w:rFonts w:ascii="Cambria Math" w:eastAsia="宋体" w:hAnsi="Cambria Math" w:cs="宋体"/>
            <w:color w:val="121212"/>
            <w:lang w:eastAsia="zh-CN"/>
          </w:rPr>
          <m:t>y</m:t>
        </m:r>
      </m:oMath>
      <w:r w:rsidRPr="000A7928">
        <w:rPr>
          <w:rFonts w:ascii="宋体" w:eastAsia="宋体" w:hAnsi="宋体" w:cs="宋体"/>
          <w:color w:val="121212"/>
          <w:lang w:eastAsia="zh-CN"/>
        </w:rPr>
        <w:t>表示原文和译文。</w:t>
      </w:r>
    </w:p>
    <w:p w14:paraId="50DB8B18" w14:textId="5226B5D1" w:rsidR="00F877B9" w:rsidRPr="00E85418" w:rsidRDefault="000317BD" w:rsidP="00E85418">
      <w:pPr>
        <w:shd w:val="clear" w:color="auto" w:fill="FFFFFF"/>
        <w:spacing w:after="0" w:line="360" w:lineRule="auto"/>
        <w:outlineLvl w:val="1"/>
        <w:rPr>
          <w:rFonts w:ascii="黑体" w:eastAsia="黑体" w:hAnsi="黑体" w:cs="宋体" w:hint="eastAsia"/>
          <w:color w:val="121212"/>
          <w:sz w:val="28"/>
          <w:szCs w:val="28"/>
          <w:lang w:eastAsia="zh-CN"/>
        </w:rPr>
      </w:pPr>
      <w:bookmarkStart w:id="2" w:name="定义数据集"/>
      <w:bookmarkEnd w:id="1"/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>2.</w:t>
      </w:r>
      <w:r w:rsidR="00F877B9"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 定义数据集</w:t>
      </w:r>
    </w:p>
    <w:p w14:paraId="21F8A92B" w14:textId="77777777" w:rsidR="0077661F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首先把本次任务要使用的字典定义出来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7661F" w14:paraId="4660A9C4" w14:textId="77777777" w:rsidTr="0077661F">
        <w:tc>
          <w:tcPr>
            <w:tcW w:w="10070" w:type="dxa"/>
          </w:tcPr>
          <w:p w14:paraId="65F61977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'&lt;SOS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&gt;,&lt;</w:t>
            </w:r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OS&gt;,&lt;PAD&gt;,0,1,2,3,4,5,6,7,8,9,q,w,e,r,t,y,u,i,o,p,a,s,d,f,g,h,j,k,l,z,x,c,v,b,n,m'</w:t>
            </w:r>
          </w:p>
          <w:p w14:paraId="2D3BD528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{word: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, word in enumerate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x.split</w:t>
            </w:r>
            <w:proofErr w:type="spellEnd"/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','))}</w:t>
            </w:r>
          </w:p>
          <w:p w14:paraId="6B6D1AB9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[k for k, v i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x.items</w:t>
            </w:r>
            <w:proofErr w:type="spellEnd"/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]</w:t>
            </w:r>
          </w:p>
          <w:p w14:paraId="53A71814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{</w:t>
            </w:r>
            <w:proofErr w:type="spellStart"/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k.upper</w:t>
            </w:r>
            <w:proofErr w:type="spellEnd"/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): v for k, v i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.item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}</w:t>
            </w:r>
          </w:p>
          <w:p w14:paraId="4C538E42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[k for k, v i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y.items</w:t>
            </w:r>
            <w:proofErr w:type="spellEnd"/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]</w:t>
            </w:r>
          </w:p>
          <w:p w14:paraId="3C854F65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rint(</w:t>
            </w:r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='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</w:p>
          <w:p w14:paraId="6143B23A" w14:textId="77777777" w:rsidR="0077661F" w:rsidRPr="00865BDF" w:rsidRDefault="0077661F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rint(</w:t>
            </w:r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='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</w:p>
          <w:p w14:paraId="217FFEDA" w14:textId="5959BA7D" w:rsidR="0077661F" w:rsidRPr="0077661F" w:rsidRDefault="0077661F" w:rsidP="00865BDF">
            <w:pPr>
              <w:pStyle w:val="SourceCode"/>
              <w:spacing w:after="0"/>
              <w:rPr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在这段代码中分别定义了x和y的字典</w:t>
            </w:r>
            <w:r w:rsidRPr="00EC7BF3">
              <w:rPr>
                <w:rFonts w:asciiTheme="minorHAnsi" w:hAnsiTheme="minorHAnsi" w:hint="eastAsia"/>
                <w:i w:val="0"/>
                <w:kern w:val="2"/>
                <w:sz w:val="21"/>
                <w:szCs w:val="22"/>
                <w:lang w:eastAsia="zh-CN"/>
              </w:rPr>
              <w:t>.</w:t>
            </w:r>
          </w:p>
        </w:tc>
      </w:tr>
    </w:tbl>
    <w:p w14:paraId="52EB22FB" w14:textId="77777777" w:rsidR="00663825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vocab_x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和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vocab_y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 xml:space="preserve">分别代表了x和y的字典，字典内容就是简单的每个词和某个数字的对应关系，包括特殊符号。为了方便以后打印预测结果，还构建了两个逆字典，也就是通过数字找到对应的原文。 </w:t>
      </w:r>
    </w:p>
    <w:p w14:paraId="3B186F17" w14:textId="62543110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定义生成数据的函数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63825" w14:paraId="141E695B" w14:textId="77777777" w:rsidTr="00663825">
        <w:tc>
          <w:tcPr>
            <w:tcW w:w="10070" w:type="dxa"/>
          </w:tcPr>
          <w:p w14:paraId="0026A649" w14:textId="77777777" w:rsidR="00753FA7" w:rsidRPr="00865BDF" w:rsidRDefault="00663825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mport random</w:t>
            </w:r>
          </w:p>
          <w:p w14:paraId="677C11F3" w14:textId="569A7FD3" w:rsidR="00753FA7" w:rsidRPr="00865BDF" w:rsidRDefault="00663825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import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ump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as np</w:t>
            </w:r>
          </w:p>
          <w:p w14:paraId="77437E42" w14:textId="77777777" w:rsidR="00753FA7" w:rsidRPr="00865BDF" w:rsidRDefault="00663825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mport torch</w:t>
            </w:r>
          </w:p>
          <w:p w14:paraId="6E985F9B" w14:textId="77777777" w:rsidR="00753FA7" w:rsidRPr="00865BDF" w:rsidRDefault="00663825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def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_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ata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</w:p>
          <w:p w14:paraId="58745C44" w14:textId="03048D2D" w:rsidR="00753FA7" w:rsidRPr="00EC7BF3" w:rsidRDefault="00663825" w:rsidP="00865BD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定义词集合</w:t>
            </w:r>
          </w:p>
          <w:p w14:paraId="2E4E7D01" w14:textId="0A645E80" w:rsidR="00663825" w:rsidRDefault="00663825" w:rsidP="00865BDF">
            <w:pPr>
              <w:pStyle w:val="SourceCode"/>
              <w:spacing w:after="0"/>
              <w:rPr>
                <w:rStyle w:val="ImportTok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words = ['0', '1', '2', '3', '4', '5', '6', '7', '8', '9', 'q', 'w', 'e', '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r','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, 'y', 'u', '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, 'o', 'p', 'a', 's', 'd', 'f', 'g', 'h', 'j', '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k','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, 'z', 'x', 'c', 'v', 'b', 'n', 'm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定义每个词被选中的概率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p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p.arra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[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1, 2, 3, 4, 5, 6, 7, 8, 9, 10, 1, 2, 3, 4, 5, 6, 7, 8, 9, 10, 11, 12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 xml:space="preserve">        13, 14, 15, 16, 17, 18, 19, 20, 21, 22, 23, 24, 25, 26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]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p = p /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.su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随机选n个词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n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random.randin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0, 48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p.random.choic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words, size=n, replace=True, p=p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采样的结果就是x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x.tolis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y是对x的变换得到的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字母大写,数字取9以内的互补数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f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.uppe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if not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.isdig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retur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9 - int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return str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[f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)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x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逆序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y[::-1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y中的首字母双写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[y[0]] + y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加上首尾符号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['&lt;SOS&gt;'] + x + ['&lt;EOS&gt;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['&lt;SOS&gt;'] + y + ['&lt;EOS&gt;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补pad到固定长度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x + ['&lt;PAD&gt;'] * 5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y + ['&lt;PAD&gt;'] * 51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x[: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y[:51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编码成数据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]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x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]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y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转tensor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x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LongTenso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y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LongTenso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y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return x, y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_data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这个函数每调用一次就按照之前所说的策略生成一对x、y</w:t>
            </w:r>
            <w:r w:rsidR="001D477A" w:rsidRPr="00EC7BF3">
              <w:rPr>
                <w:rFonts w:asciiTheme="minorHAnsi" w:hAnsiTheme="minorHAnsi" w:hint="eastAsia"/>
                <w:i w:val="0"/>
                <w:kern w:val="2"/>
                <w:sz w:val="21"/>
                <w:szCs w:val="22"/>
                <w:lang w:eastAsia="zh-CN"/>
              </w:rPr>
              <w:t>.</w:t>
            </w:r>
          </w:p>
        </w:tc>
      </w:tr>
    </w:tbl>
    <w:p w14:paraId="327378A5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接下来可以定义数据集及数据集加载器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D477A" w14:paraId="0FB48080" w14:textId="77777777" w:rsidTr="001D477A">
        <w:tc>
          <w:tcPr>
            <w:tcW w:w="10070" w:type="dxa"/>
          </w:tcPr>
          <w:p w14:paraId="6620B45F" w14:textId="6F6BB03F" w:rsidR="001D477A" w:rsidRDefault="001D477A" w:rsidP="001D477A">
            <w:pPr>
              <w:pStyle w:val="SourceCode"/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定义数据集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lass Dataset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utils.data.Datase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uper(Dataset, self).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en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 xml:space="preserve">        return 10000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ite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__(self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retur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_data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数据加载器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loader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utils.data.DataLoade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dataset=Dataset()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batch_siz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8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rop_las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rue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shuffle=True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ollate_fn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Non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查看数据样例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, (x, y) in enumerate(loader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break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x.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y.shape</w:t>
            </w:r>
            <w:proofErr w:type="spellEnd"/>
          </w:p>
        </w:tc>
      </w:tr>
    </w:tbl>
    <w:p w14:paraId="0F355170" w14:textId="4E54BA36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在数据集中，数据的总量定义为10万条，事实上由于数据是随机生成的，其实数据有无穷多条，但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PyTorch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在定义数据集时需要有一个明确的数量，所以此处定义为10万条。每次获取数据时，就调用定义好的生成数据函数，生成一对x、y即可。数据集加载器定义了每个批次中包括8对x和y。在代码的最后获取了一批x、y，并输出了形状。可以观察到y的长度比x多一位，这是故意为之的设计，以便于后续的计算。</w:t>
      </w:r>
    </w:p>
    <w:p w14:paraId="0B81E6C5" w14:textId="01676B47" w:rsidR="00F877B9" w:rsidRPr="00E85418" w:rsidRDefault="00864B73" w:rsidP="00E85418">
      <w:pPr>
        <w:shd w:val="clear" w:color="auto" w:fill="FFFFFF"/>
        <w:spacing w:after="0" w:line="360" w:lineRule="auto"/>
        <w:outlineLvl w:val="1"/>
        <w:rPr>
          <w:rFonts w:ascii="黑体" w:eastAsia="黑体" w:hAnsi="黑体" w:cs="宋体" w:hint="eastAsia"/>
          <w:color w:val="121212"/>
          <w:sz w:val="28"/>
          <w:szCs w:val="28"/>
          <w:lang w:eastAsia="zh-CN"/>
        </w:rPr>
      </w:pPr>
      <w:bookmarkStart w:id="3" w:name="定义mask函数"/>
      <w:bookmarkEnd w:id="2"/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3. </w:t>
      </w:r>
      <w:r w:rsidR="00F877B9"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>定义MASK函数</w:t>
      </w:r>
    </w:p>
    <w:p w14:paraId="117EC612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定义两个MASK函数，先定义PAD MASK函数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64B73" w14:paraId="7B3C3F2D" w14:textId="77777777" w:rsidTr="00864B73">
        <w:tc>
          <w:tcPr>
            <w:tcW w:w="10070" w:type="dxa"/>
          </w:tcPr>
          <w:p w14:paraId="0D0B07F0" w14:textId="7D0BB923" w:rsidR="00864B73" w:rsidRDefault="00864B73" w:rsidP="00F877B9">
            <w:pPr>
              <w:pStyle w:val="SourceCode"/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def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_pa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data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b句话,每句话50个词,这里是还没embed的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data = [b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判断每个词是不是&lt;PAD&gt;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data =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'&lt;PAD&gt;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] -&gt; [b, 1, 1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.re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-1, 1, 1, 50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在计算注意力时,是计算50个词和50个词相互之间的注意力,所以是个50*50的矩阵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是pad的列是true,意味着任何词对pad的注意力都是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但是pad本身对其他词的注意力并不是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所以是pad的行不是true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复制n次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1, 1, 50] -&gt; [b, 1, 50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.expan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-1, 1, 50, 50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return mask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_pa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[:1])</w:t>
            </w:r>
          </w:p>
        </w:tc>
      </w:tr>
    </w:tbl>
    <w:p w14:paraId="2058A42E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在这段代码中，根据输入的句子中的每个词是否是PAD，选择是否MASK某一列，最终的输出形状是b×1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×50×50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，其中b表示一个批次数据的数量，50表示句子的词数量，在本次任务中，每个句子的长度都是固定的50。</w:t>
      </w:r>
    </w:p>
    <w:p w14:paraId="039F4BE3" w14:textId="1CE05D58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定义上三角MASK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4F739E" w14:paraId="6BC94E08" w14:textId="77777777" w:rsidTr="004F739E">
        <w:tc>
          <w:tcPr>
            <w:tcW w:w="10070" w:type="dxa"/>
          </w:tcPr>
          <w:p w14:paraId="39B4E531" w14:textId="6E7AF4CF" w:rsidR="004F739E" w:rsidRPr="004F739E" w:rsidRDefault="004F739E" w:rsidP="004F739E">
            <w:pPr>
              <w:pStyle w:val="SourceCode"/>
              <w:rPr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def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_tri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data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b句话,每句话50个词,这里是还没embed的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data = [b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50*50的矩阵表示每个词对其他词是否可见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上三角矩阵,不包括对角线,意味着,对每个词而言,他只能看到他自己,和他之前的词,而看不到之后的词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1, 50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"""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[[0, 1, 1, 1, 1]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[0, 0, 1, 1, 1]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[0, 0, 0, 1, 1]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[0, 0, 0, 0, 1]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[0, 0, 0, 0, 0]]"""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ri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1 -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tri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1, 50, 50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ty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long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判断y当中每个词是不是pad,如果是pad则不可见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data =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'&lt;PAD&gt;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变形+转型,为了之后的计算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1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.unsqueez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1).long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mask和tril求并集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1, 50] + [1, 50, 50] -&gt; [b, 50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mask +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ril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转布尔型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mask &gt; 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转布尔型,增加一个维度,便于后续的计算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mask = (mask == 1).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unsqueez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dim=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return mask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sk_tri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[:1])</w:t>
            </w:r>
          </w:p>
        </w:tc>
      </w:tr>
    </w:tbl>
    <w:p w14:paraId="0DF2FB58" w14:textId="77777777" w:rsidR="004F739E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在这段代码中，首先生成了一个上三角MASK，之后以输入文本中的每个词是否是PAD来生成PAD MASK，最后把两个MASK合并。最终输出的形状和PAD MASK函数相同，也是b×1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×50×50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 xml:space="preserve">。 </w:t>
      </w:r>
    </w:p>
    <w:p w14:paraId="4D42A8A5" w14:textId="77777777" w:rsidR="009F0C41" w:rsidRDefault="009F0C41" w:rsidP="00E85418">
      <w:pPr>
        <w:shd w:val="clear" w:color="auto" w:fill="FFFFFF"/>
        <w:spacing w:after="0" w:line="360" w:lineRule="auto"/>
        <w:outlineLvl w:val="1"/>
        <w:rPr>
          <w:rFonts w:hint="eastAsia"/>
          <w:lang w:eastAsia="zh-CN"/>
        </w:rPr>
      </w:pPr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>4.</w:t>
      </w:r>
      <w:r w:rsidR="00F877B9"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 定义Transformer工具子层</w:t>
      </w:r>
      <w:r w:rsidR="00F877B9">
        <w:rPr>
          <w:lang w:eastAsia="zh-CN"/>
        </w:rPr>
        <w:t xml:space="preserve"> </w:t>
      </w:r>
    </w:p>
    <w:p w14:paraId="61771E4E" w14:textId="098EFB12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定义注意力计算层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A37F2" w14:paraId="3163E1DD" w14:textId="77777777" w:rsidTr="007A37F2">
        <w:tc>
          <w:tcPr>
            <w:tcW w:w="10070" w:type="dxa"/>
          </w:tcPr>
          <w:p w14:paraId="66B28654" w14:textId="77777777" w:rsidR="007A37F2" w:rsidRPr="00865BDF" w:rsidRDefault="007A37F2" w:rsidP="00EC7BF3">
            <w:pPr>
              <w:pStyle w:val="SourceCode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>def attention(Q, K, V, mask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b句话,每句话50个词,每个词编码成32维向量,4个头,每个头分到8维向量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Q、K、V = [b, 4, 50, 8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4, 50, 8] * [b, 4, 8, 50] -&gt; [b, 4, 50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Q、K矩阵相乘,</w:t>
            </w:r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求每个词相对</w:t>
            </w:r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其他所有词的注意力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matmu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Q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K.permut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0, 1, 3, 2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除以每个头维数的平方根,做数值缩放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/= 8**0.5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mask遮盖,mask是true的地方都被替换成-inf,这样在计算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oftmax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的时候,-inf会被压缩到0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mask = [b, 1, 50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core.masked_fil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(mask, -float('inf'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softma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score, dim=-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以注意力分数乘以V,得到最终的注意力结果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4, 50, 50] * [b, 4, 50, 8] -&gt; [b, 4, 50, 8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matmu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score, V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每个头计算的结果合一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4, 50, 8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core.</w:t>
            </w:r>
            <w:proofErr w:type="gram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ermut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gram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0, 2, 1, 3).reshape(-1, 50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return score</w:t>
            </w:r>
          </w:p>
          <w:p w14:paraId="4E14114C" w14:textId="77777777" w:rsidR="00714353" w:rsidRPr="00EC7BF3" w:rsidRDefault="00714353" w:rsidP="00EC7BF3">
            <w:pPr>
              <w:pStyle w:val="SourceCode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attention(</w:t>
            </w:r>
            <w:proofErr w:type="spellStart"/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8, 4, 50, 8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4, 50, 8),</w:t>
            </w:r>
          </w:p>
          <w:p w14:paraId="19461A19" w14:textId="72E861AE" w:rsidR="00714353" w:rsidRPr="007A37F2" w:rsidRDefault="00714353" w:rsidP="00EC7BF3">
            <w:pPr>
              <w:pStyle w:val="SourceCode"/>
              <w:rPr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</w:t>
            </w:r>
            <w:proofErr w:type="spellStart"/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8, 4, 50, 8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zero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1, 50, 50)).shape</w:t>
            </w:r>
          </w:p>
        </w:tc>
      </w:tr>
    </w:tbl>
    <w:p w14:paraId="6E7EDA44" w14:textId="666CB19E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该处的计算过程完全是理论部分的实现，只是把其中的部分数字替换成了实际情况中的数字。需要注意的是，在该函数中计算的已经是多头注意力，为了计算简便，这里把多组Q、K、V组成了一个矩阵输入注意力函数中，再在函数中拆分成多组Q、K、V，最后通过矩阵计算的形式计算多头注意力。</w:t>
      </w:r>
    </w:p>
    <w:p w14:paraId="138857D2" w14:textId="061385D1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要定义多头注意力计算层，在该层中需要使用批量标准化层，在PyTorch当中主要提供了两种批量标准化的网络层，分别是BatchNorm和LayerNorm，其中BatchNorm按照处理的数据维度分为BatchNorm1d、BatchNorm2d、BatchNorm3d。由于本次的任务是自然语言处理任务，属于一维的数据，所以应该使用BatchNorm1d。</w:t>
      </w:r>
    </w:p>
    <w:p w14:paraId="709DC32A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BatchNorm1d和LayerNorm之间的区别，在于BatchNorm1d是取不同样本做标准化，而LayerNorm是取不同通道做标准化，可通过如下代码验证。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A37F2" w14:paraId="7F26143B" w14:textId="77777777" w:rsidTr="007A37F2">
        <w:tc>
          <w:tcPr>
            <w:tcW w:w="10070" w:type="dxa"/>
          </w:tcPr>
          <w:p w14:paraId="57AC1172" w14:textId="6EA4F38F" w:rsidR="007A37F2" w:rsidRDefault="007A37F2" w:rsidP="00F877B9">
            <w:pPr>
              <w:pStyle w:val="SourceCode"/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标准化之后,均值是0,标准差是1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BN是取不同样本做标准化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LN是取不同通道做标准化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affine=True,elementwise_affine=True,指定标准化后,再计算一个线性映射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orm = torch.nn.BatchNorm1d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um_featur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4, affine=Tru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>print(norm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arang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32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ty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orch.float32).reshape(2, 4, 4)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norm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ayer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ormalized_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=4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lementwise_affin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ru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rint(norm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arang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32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ty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orch.float32).reshape(2, 4, 4)))</w:t>
            </w:r>
          </w:p>
        </w:tc>
      </w:tr>
    </w:tbl>
    <w:p w14:paraId="31CDF383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从结果很显然能够看出，两个标准化层的计算输出虽然都是标准的正态分布，但是BatchNorm1d计算后的数据两个样本的均值都不是0，前一个样本的均值显然小于0，后一个样本的均值显然大于0。 相比较之下，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LayerNorm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计算后的两个样本均值都在0附近，对于本次的任务而言，选择使用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LayerNorm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更适合。</w:t>
      </w:r>
    </w:p>
    <w:p w14:paraId="4503C2A7" w14:textId="5FA598AB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明确了要使用的标准化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层实现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以后，接下来就可以定义多头注意力计算层了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180E51" w14:paraId="7B578B66" w14:textId="77777777" w:rsidTr="00180E51">
        <w:tc>
          <w:tcPr>
            <w:tcW w:w="10070" w:type="dxa"/>
          </w:tcPr>
          <w:p w14:paraId="5CDFF153" w14:textId="77777777" w:rsidR="00180E51" w:rsidRPr="00865BDF" w:rsidRDefault="00180E51" w:rsidP="00AB6EFF">
            <w:pPr>
              <w:pStyle w:val="SourceCode"/>
              <w:spacing w:after="0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class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ultiHea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uper().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Q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2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K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2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V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2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out_fc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2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ayer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ormalized_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32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lementwise_affin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ru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dropo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Dropo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=0.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forward(self, Q, K, V, mask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b句话,每句话50个词,每个词编码成32维向量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Q、K、V =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b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Q.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保留下原始的Q,后面要做短接用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lone_Q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Q.clon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标准化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Q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Q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K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V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V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线性运算,维度不变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, 32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K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K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V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V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V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Q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_Q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Q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拆分成多个头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b句话,每句话50个词,每个词编码成32维向量,4个头,每个头分到8维向量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, 32] -&gt; [b, 4, 50, 8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Q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Q.re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b, 50, 4, 8).permute(0, 2, 1, 3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K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K.re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b, 50, 4, 8).permute(0, 2, 1, 3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V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.re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b, 50, 4, 8).permute(0, 2, 1, 3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计算注意力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4, 50, 8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 xml:space="preserve">        score = attention(Q, K, V, mask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计算输出,维度不变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, 32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dropo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out_fc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score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短接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cor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lone_Q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+ score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return score</w:t>
            </w:r>
          </w:p>
          <w:p w14:paraId="64C822B0" w14:textId="77777777" w:rsidR="00A1349A" w:rsidRPr="00EC7BF3" w:rsidRDefault="00A1349A" w:rsidP="00AB6EFF">
            <w:pPr>
              <w:pStyle w:val="SourceCode"/>
              <w:spacing w:after="0"/>
              <w:rPr>
                <w:rFonts w:asciiTheme="minorHAnsi" w:hAnsiTheme="minorHAnsi" w:hint="eastAsia"/>
                <w:i w:val="0"/>
                <w:kern w:val="2"/>
                <w:sz w:val="21"/>
                <w:szCs w:val="22"/>
                <w:lang w:eastAsia="zh-CN"/>
              </w:rPr>
            </w:pPr>
            <w:proofErr w:type="spellStart"/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ultiHead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8, 50, 32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50, 32),</w:t>
            </w:r>
          </w:p>
          <w:p w14:paraId="35222E50" w14:textId="6CE7B20C" w:rsidR="00A1349A" w:rsidRDefault="00A1349A" w:rsidP="00AB6EFF">
            <w:pPr>
              <w:pStyle w:val="SourceCode"/>
              <w:spacing w:after="0"/>
              <w:rPr>
                <w:rFonts w:hint="eastAsia"/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</w:t>
            </w:r>
            <w:proofErr w:type="spellStart"/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8, 50, 32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zero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1, 50, 50)).shape</w:t>
            </w:r>
          </w:p>
        </w:tc>
      </w:tr>
    </w:tbl>
    <w:p w14:paraId="11B4E85C" w14:textId="19979D9B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这里使用多组WQ、WK、WV矩阵对词向量进行投影，得到多组Q、K、V向量，只是为了便于计算，这里把多组WQ、WK、WV矩阵进行了合并，使用矩阵运算也能提高计算的效率。在这段代码中，首先对词向量进行了标准化计算，这和论文的实现不一致，在Transformer原始论文中的计算顺序是先计算自注意力，再进行短接，然后进行标准化计算。此处把标准化的计算提前了，这样做的原因是因为经过了广泛的实验论证，从实际效果来看标准化前置能更好地保证数值的稳定性，能帮助模型更好地收敛，所以此处选择标准化前置的计算方法，这是一种对Transformer原有模型的改进。</w:t>
      </w:r>
    </w:p>
    <w:p w14:paraId="6442D29C" w14:textId="37B94315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定义位置编码层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23CBC" w14:paraId="16D804A3" w14:textId="77777777" w:rsidTr="00823CBC">
        <w:tc>
          <w:tcPr>
            <w:tcW w:w="10070" w:type="dxa"/>
          </w:tcPr>
          <w:p w14:paraId="3F7F6F27" w14:textId="068D86FB" w:rsidR="00823CBC" w:rsidRDefault="00823CBC" w:rsidP="00EC7BF3">
            <w:pPr>
              <w:pStyle w:val="SourceCode"/>
              <w:rPr>
                <w:rFonts w:hint="eastAsia"/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mport math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class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ositionEmbedding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uper().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pos是第几个词,i是第几个维度,d_model是维度总数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def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_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pos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_mode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d = 1e4**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/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_mode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pe = pos / d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if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% 2 == 0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retur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th.sin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return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ath.co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初始化位置编码矩阵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empty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50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range(50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for j in range(32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pe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j]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get_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, j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e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e.unsqueez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0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定义为不更新的常量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register_buffe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'pe', p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词编码层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embe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Embedding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39, 32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初始化参数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embed.weight.data.norma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(0, 0.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 xml:space="preserve">    def forward(self, x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8, 50] -&gt; [8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embed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embed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词编码和位置编码相加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8, 50, 32] + [1, 50, 32] -&gt; [8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embed = embed + self.pe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return embed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ositionEmbedding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50).long()).shape</w:t>
            </w:r>
          </w:p>
        </w:tc>
      </w:tr>
    </w:tbl>
    <w:p w14:paraId="626E1932" w14:textId="6E10C3CF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在这段代码中包括一个内嵌函数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get_pe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()，使用该函数计算出位置编码矩阵，位置编码矩阵的尺寸是0×32，因为在本次任务中，文本的长度是50个词，每个词编码成32维的向量。位置编码矩阵本身是一个不更新的常量，所以使用</w:t>
      </w:r>
      <w:proofErr w:type="spellStart"/>
      <w:r w:rsidRPr="000A7928">
        <w:rPr>
          <w:rFonts w:ascii="宋体" w:eastAsia="宋体" w:hAnsi="宋体" w:cs="宋体"/>
          <w:color w:val="121212"/>
          <w:lang w:eastAsia="zh-CN"/>
        </w:rPr>
        <w:t>register_buffer</w:t>
      </w:r>
      <w:proofErr w:type="spellEnd"/>
      <w:r w:rsidRPr="000A7928">
        <w:rPr>
          <w:rFonts w:ascii="宋体" w:eastAsia="宋体" w:hAnsi="宋体" w:cs="宋体"/>
          <w:color w:val="121212"/>
          <w:lang w:eastAsia="zh-CN"/>
        </w:rPr>
        <w:t>()函数定义为常量。位置编码层的计算过程和理论保持一致，先把每个词编码成普通的词向量，再和位置编码矩阵相加作为最终的词向量编码。</w:t>
      </w:r>
    </w:p>
    <w:p w14:paraId="34C98D00" w14:textId="1434C5A0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定义全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连接输出层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969A0" w14:paraId="21147D7A" w14:textId="77777777" w:rsidTr="008969A0">
        <w:tc>
          <w:tcPr>
            <w:tcW w:w="10070" w:type="dxa"/>
          </w:tcPr>
          <w:p w14:paraId="5D445241" w14:textId="2D7E2989" w:rsidR="008969A0" w:rsidRPr="008969A0" w:rsidRDefault="008969A0" w:rsidP="008969A0">
            <w:pPr>
              <w:pStyle w:val="SourceCode"/>
              <w:rPr>
                <w:lang w:eastAsia="zh-CN"/>
              </w:rPr>
            </w:pP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class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FullyConnectedOutp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super().__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Sequential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_featur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=32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ut_featur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64)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ReLU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_featur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=64,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ut_features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32)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Dropo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=0.1)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Layer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ormalized_shap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32,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                   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lementwise_affin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Tru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def forward(self, x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保留下原始的x,后面要做短接用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lone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x.clon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标准化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x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norm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线性全连接运算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[b, 50, 32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out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x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做短接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out =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clone_x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+ out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return out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FullyConnectedOutpu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50, 32)).shape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#这里同样使用了标准化层前置的计算方法。</w:t>
            </w:r>
          </w:p>
        </w:tc>
      </w:tr>
    </w:tbl>
    <w:p w14:paraId="1F61EB34" w14:textId="004B3895" w:rsidR="00F877B9" w:rsidRPr="00E85418" w:rsidRDefault="008969A0" w:rsidP="00E85418">
      <w:pPr>
        <w:shd w:val="clear" w:color="auto" w:fill="FFFFFF"/>
        <w:spacing w:after="0" w:line="360" w:lineRule="auto"/>
        <w:outlineLvl w:val="1"/>
        <w:rPr>
          <w:rFonts w:ascii="黑体" w:eastAsia="黑体" w:hAnsi="黑体" w:cs="宋体" w:hint="eastAsia"/>
          <w:color w:val="121212"/>
          <w:sz w:val="28"/>
          <w:szCs w:val="28"/>
          <w:lang w:eastAsia="zh-CN"/>
        </w:rPr>
      </w:pPr>
      <w:bookmarkStart w:id="4" w:name="定义transformer模型"/>
      <w:bookmarkEnd w:id="3"/>
      <w:r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>5.</w:t>
      </w:r>
      <w:r w:rsidR="00F877B9" w:rsidRPr="00E8541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 定义Transformer模型</w:t>
      </w:r>
    </w:p>
    <w:p w14:paraId="0A88EE14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做完以上准备工作，现在可以定义编码器层和解码器层了。先看编码器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8969A0" w14:paraId="47666F8B" w14:textId="77777777" w:rsidTr="008969A0">
        <w:tc>
          <w:tcPr>
            <w:tcW w:w="10070" w:type="dxa"/>
          </w:tcPr>
          <w:p w14:paraId="45A2FA26" w14:textId="77777777" w:rsidR="00745618" w:rsidRPr="00EC7BF3" w:rsidRDefault="009608A5" w:rsidP="00F877B9">
            <w:pPr>
              <w:pStyle w:val="SourceCode"/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编码器层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class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ncoderLaye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def __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uper().__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elf.mh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ultiHead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FullyConnectedOutput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def forward(self, x, mask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#计算自注意力,维度不变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#[b, 50, 32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core = self.mh(x, x, x, mask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#全连接输出,维度不变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#[b, 50, 32] -&gt; [b, 50, 32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out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score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return out</w:t>
            </w:r>
          </w:p>
          <w:p w14:paraId="4DAED677" w14:textId="18637061" w:rsidR="008969A0" w:rsidRDefault="00745618" w:rsidP="00F877B9">
            <w:pPr>
              <w:pStyle w:val="SourceCode"/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编码器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class Encoder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</w:t>
            </w:r>
            <w:proofErr w:type="gram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nn.Module</w:t>
            </w:r>
            <w:proofErr w:type="spellEnd"/>
            <w:proofErr w:type="gram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def __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uper().__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elf.layer_1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ncoderLaye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elf.layer_2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ncoderLaye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self.layer_3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ncoderLaye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def forward(self, x, mask):</w:t>
            </w:r>
            <w:r w:rsidR="009608A5"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Encoder()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8, 50, 32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8, 1, 50, 50)).shape</w:t>
            </w:r>
          </w:p>
        </w:tc>
      </w:tr>
    </w:tbl>
    <w:p w14:paraId="54FB801A" w14:textId="77777777" w:rsidR="009608A5" w:rsidRDefault="009608A5" w:rsidP="00F877B9">
      <w:pPr>
        <w:pStyle w:val="SourceCode"/>
      </w:pPr>
    </w:p>
    <w:p w14:paraId="33BEDBA7" w14:textId="09A4F086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在这段代码中，定义了编码器层和编码器，编码器由3层编码器层组成，和理论部分一致，3层编码器是前后串联的关系。编码器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层本身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的计算是用x同时作为Q、K、V向量计算自注意力，计算得到的注意力分数再输入全连接输出层计算输出。</w:t>
      </w:r>
    </w:p>
    <w:p w14:paraId="3BFD75BA" w14:textId="20E3BA44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接下来看解码器的实现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E26AE1" w14:paraId="2D4901CC" w14:textId="77777777" w:rsidTr="00E26AE1">
        <w:tc>
          <w:tcPr>
            <w:tcW w:w="10070" w:type="dxa"/>
          </w:tcPr>
          <w:p w14:paraId="7EF23786" w14:textId="5A146DCC" w:rsidR="00E26AE1" w:rsidRPr="00EC7BF3" w:rsidRDefault="00E26AE1" w:rsidP="00252948">
            <w:pPr>
              <w:widowControl w:val="0"/>
              <w:spacing w:after="0"/>
              <w:jc w:val="both"/>
              <w:rPr>
                <w:rFonts w:ascii="Times New Roman" w:hAnsi="Times New Roman" w:cs="Times New Roman"/>
                <w:i/>
                <w:iCs/>
                <w:lang w:eastAsia="zh-CN"/>
              </w:rPr>
            </w:pPr>
            <w:r w:rsidRPr="00EC7BF3">
              <w:rPr>
                <w:kern w:val="2"/>
                <w:sz w:val="21"/>
                <w:szCs w:val="22"/>
                <w:lang w:eastAsia="zh-CN"/>
              </w:rPr>
              <w:t>#解码器层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class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DecoderLayer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def __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uper().__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elf.mh1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ultiHead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elf.mh2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ultiHead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FullyConnectedOutput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def forward(self, x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#先计算y的自注意力,维度不变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 -&gt; [b, 50, 32]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self.mh1(y, y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</w:r>
            <w:r w:rsidRPr="00EC7BF3">
              <w:rPr>
                <w:kern w:val="2"/>
                <w:sz w:val="21"/>
                <w:szCs w:val="22"/>
                <w:lang w:eastAsia="zh-CN"/>
              </w:rPr>
              <w:lastRenderedPageBreak/>
              <w:t xml:space="preserve">        #结合x和y的注意力计算,维度不变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,[b, 50, 32] -&gt; [b, 50, 32]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self.mh2(y, x, x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#全连接输出,维度不变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 -&gt; [b, 50, 32]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self.fc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y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return y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>#解码器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>class Decoder(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def __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__(self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uper().__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__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elf.layer_1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DecoderLayer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elf.layer_2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DecoderLayer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self.layer_3 =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DecoderLayer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def forward(self, x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: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self.layer_1(x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self.layer_2(x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y = self.layer_3(x, y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 xml:space="preserve">        return y</w:t>
            </w:r>
            <w:r w:rsidRPr="00EC7BF3">
              <w:rPr>
                <w:kern w:val="2"/>
                <w:sz w:val="21"/>
                <w:szCs w:val="22"/>
                <w:lang w:eastAsia="zh-CN"/>
              </w:rPr>
              <w:br/>
              <w:t>Decoder()(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 xml:space="preserve">(8, 50, 32), </w:t>
            </w:r>
            <w:proofErr w:type="spellStart"/>
            <w:r w:rsidRPr="00EC7BF3">
              <w:rPr>
                <w:kern w:val="2"/>
                <w:sz w:val="21"/>
                <w:szCs w:val="22"/>
                <w:lang w:eastAsia="zh-CN"/>
              </w:rPr>
              <w:t>torch.randn</w:t>
            </w:r>
            <w:proofErr w:type="spellEnd"/>
            <w:r w:rsidRPr="00EC7BF3">
              <w:rPr>
                <w:kern w:val="2"/>
                <w:sz w:val="21"/>
                <w:szCs w:val="22"/>
                <w:lang w:eastAsia="zh-CN"/>
              </w:rPr>
              <w:t>(8, 50, 32),</w:t>
            </w:r>
            <w:r w:rsidRPr="00EC7BF3">
              <w:rPr>
                <w:rFonts w:ascii="Times New Roman" w:hAnsi="Times New Roman" w:cs="Times New Roman"/>
                <w:i/>
                <w:iCs/>
                <w:kern w:val="2"/>
                <w:sz w:val="21"/>
                <w:szCs w:val="22"/>
                <w:lang w:eastAsia="zh-CN"/>
              </w:rPr>
              <w:br/>
              <w:t xml:space="preserve">          </w:t>
            </w:r>
            <w:proofErr w:type="spellStart"/>
            <w:r w:rsidRPr="00EC7BF3">
              <w:rPr>
                <w:rFonts w:ascii="Times New Roman" w:hAnsi="Times New Roman" w:cs="Times New Roman"/>
                <w:i/>
                <w:iCs/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EC7BF3">
              <w:rPr>
                <w:rFonts w:ascii="Times New Roman" w:hAnsi="Times New Roman" w:cs="Times New Roman"/>
                <w:i/>
                <w:iCs/>
                <w:kern w:val="2"/>
                <w:sz w:val="21"/>
                <w:szCs w:val="22"/>
                <w:lang w:eastAsia="zh-CN"/>
              </w:rPr>
              <w:t xml:space="preserve">(8, 1, 50, 50), </w:t>
            </w:r>
            <w:proofErr w:type="spellStart"/>
            <w:r w:rsidRPr="00EC7BF3">
              <w:rPr>
                <w:rFonts w:ascii="Times New Roman" w:hAnsi="Times New Roman" w:cs="Times New Roman"/>
                <w:i/>
                <w:iCs/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EC7BF3">
              <w:rPr>
                <w:rFonts w:ascii="Times New Roman" w:hAnsi="Times New Roman" w:cs="Times New Roman"/>
                <w:i/>
                <w:iCs/>
                <w:kern w:val="2"/>
                <w:sz w:val="21"/>
                <w:szCs w:val="22"/>
                <w:lang w:eastAsia="zh-CN"/>
              </w:rPr>
              <w:t>(8, 1, 50, 50)).shape</w:t>
            </w:r>
          </w:p>
        </w:tc>
      </w:tr>
    </w:tbl>
    <w:p w14:paraId="1321F9F9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解码器和编码器的计算过程大致相同，第1步是以y同时作为Q、K、V向量计算自注意力。接下来就是解码器和编码器计算的不同点，多了一层编解码注意力层的计算。这一层的计算也是多头注意力的计算，只是入参的Q向量替换成了上一步计算得到的y的自注意力分数，K和V向量则是使用从编码器那里获得的x的注意力分数。</w:t>
      </w:r>
    </w:p>
    <w:p w14:paraId="197F7976" w14:textId="21E2EC2F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最后把编解码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注意力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层计算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得到的注意力分数输入全连接输出层计算输出。有了编码器和解码器就可以定义Transformer主模型了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2129BC" w14:paraId="473AECBF" w14:textId="77777777" w:rsidTr="002129BC">
        <w:tc>
          <w:tcPr>
            <w:tcW w:w="10070" w:type="dxa"/>
          </w:tcPr>
          <w:p w14:paraId="3736AA95" w14:textId="1D6234E5" w:rsidR="002129BC" w:rsidRPr="002129BC" w:rsidRDefault="002129BC" w:rsidP="00252948">
            <w:pPr>
              <w:widowControl w:val="0"/>
              <w:spacing w:after="0"/>
              <w:jc w:val="both"/>
              <w:rPr>
                <w:lang w:eastAsia="zh-CN"/>
              </w:rPr>
            </w:pPr>
            <w:r w:rsidRPr="00252948">
              <w:rPr>
                <w:kern w:val="2"/>
                <w:sz w:val="21"/>
                <w:szCs w:val="22"/>
                <w:lang w:eastAsia="zh-CN"/>
              </w:rPr>
              <w:t>#定义主模型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>class Transformer(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nn.Module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):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def __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__(self):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super().__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init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__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mbe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PositionEmbedding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mbed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PositionEmbedding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n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Encoder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de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Decoder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fc_out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nn.Linea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32, 39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def forward(self, x, y):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b, 1, 50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x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编码,添加位置信息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</w:r>
            <w:r w:rsidRPr="00252948">
              <w:rPr>
                <w:kern w:val="2"/>
                <w:sz w:val="21"/>
                <w:szCs w:val="22"/>
                <w:lang w:eastAsia="zh-CN"/>
              </w:rPr>
              <w:lastRenderedPageBreak/>
              <w:t xml:space="preserve">        #x = [b, 50] -&gt; [b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y = [b, 50] -&gt; [b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x, y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mbe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x)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mbed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编码层计算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 -&gt; [b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x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en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x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解码层计算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,[b, 50, 32] -&gt; [b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y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de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x, y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全连接输出,维度不变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b, 50, 32] -&gt; [b, 50, 39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y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self.fc_out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return y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>model = Transformer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>model(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8, 50).long()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8, 50).long()).shape</w:t>
            </w:r>
          </w:p>
        </w:tc>
      </w:tr>
    </w:tbl>
    <w:p w14:paraId="643881B0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在主模型中，初始化了两个位置编码层，分别用来编码x和y，计算的流程如下：</w:t>
      </w:r>
    </w:p>
    <w:p w14:paraId="66D41666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(1)获取一批x和y之后，对x计算PAD MASK，对y计算上三角MASK。</w:t>
      </w:r>
    </w:p>
    <w:p w14:paraId="716C429C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(2)对x和y分别编码。</w:t>
      </w:r>
    </w:p>
    <w:p w14:paraId="614448AA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(3)把x输入编码器计算输出。</w:t>
      </w:r>
    </w:p>
    <w:p w14:paraId="13A4947A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(4)把编码器的输出和y同时输入解码器计算输出。</w:t>
      </w:r>
    </w:p>
    <w:p w14:paraId="2BE0C352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(5)将解码器的输出输入全连接输出层计算输出。</w:t>
      </w:r>
    </w:p>
    <w:p w14:paraId="68B1E0B3" w14:textId="214CE32E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从上面的叙述可以看出，Transformer主模型的计算需要同时输入x和y。原因是我们要使用强制教学的方法训练Transformer模型，所以在计算时需要同时输入x和y。 但是在预测时只有x数据，没有y数据，所以需要定义一个额外的预测函数，这个函数不使用强制教学，所以不需要y，而是使用Transformer本身的能力预测句子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9584C" w14:paraId="445090A7" w14:textId="77777777" w:rsidTr="0079584C">
        <w:tc>
          <w:tcPr>
            <w:tcW w:w="10070" w:type="dxa"/>
          </w:tcPr>
          <w:p w14:paraId="56D85563" w14:textId="2922295F" w:rsidR="0079584C" w:rsidRPr="00252948" w:rsidRDefault="0079584C" w:rsidP="000A7928">
            <w:pPr>
              <w:widowControl w:val="0"/>
              <w:spacing w:after="0"/>
              <w:jc w:val="both"/>
              <w:rPr>
                <w:rFonts w:ascii="Times New Roman" w:hAnsi="Times New Roman" w:cs="Times New Roman"/>
                <w:lang w:eastAsia="zh-CN"/>
              </w:rPr>
            </w:pPr>
            <w:r w:rsidRPr="00252948">
              <w:rPr>
                <w:kern w:val="2"/>
                <w:sz w:val="21"/>
                <w:szCs w:val="22"/>
                <w:lang w:eastAsia="zh-CN"/>
              </w:rPr>
              <w:t>#定义预测函数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>def predict(x):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x = [1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eval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[1, 1, 50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x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初始化输出,这个是固定值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[1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[[0,2,2,2...]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target = [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['&lt;SOS&gt;']] + [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['&lt;PAD&gt;']] * 49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target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LongTenso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target).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unsqueeze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0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x编码,添加位置信息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[1, 50] -&gt; [1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x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embe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x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</w:r>
            <w:r w:rsidRPr="00252948">
              <w:rPr>
                <w:kern w:val="2"/>
                <w:sz w:val="21"/>
                <w:szCs w:val="22"/>
                <w:lang w:eastAsia="zh-CN"/>
              </w:rPr>
              <w:lastRenderedPageBreak/>
              <w:t xml:space="preserve">    #编码层计算,维度不变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[1, 50, 32] -&gt; [1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x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en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x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#遍历生成第1个词到第49个词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for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in range(49):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y = target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1, 50, 50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y编码,添加位置信息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50] -&gt; [1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y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embed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解码层计算,维度不变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50, 32],[1, 50, 32] -&gt; [1, 50, 32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y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decoder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(x, y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pad_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ask_tril_y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全连接输出,39分类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50, 32] -&gt; [1, 50, 39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out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model.fc_out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y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取出当前词的输出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50, 39] -&gt; [1, 39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out = out[: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, :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取出分类结果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[1, 39] -&gt; [1]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out =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out.argmax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dim=1).detach()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#以当前词预测下一个词,填到结果中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    target[:, 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 xml:space="preserve"> + 1] = out</w:t>
            </w:r>
            <w:r w:rsidRPr="00252948">
              <w:rPr>
                <w:kern w:val="2"/>
                <w:sz w:val="21"/>
                <w:szCs w:val="22"/>
                <w:lang w:eastAsia="zh-CN"/>
              </w:rPr>
              <w:br/>
              <w:t xml:space="preserve">    return target</w:t>
            </w:r>
            <w:r w:rsidRPr="00252948">
              <w:rPr>
                <w:rFonts w:ascii="Times New Roman" w:hAnsi="Times New Roman" w:cs="Times New Roman"/>
                <w:kern w:val="2"/>
                <w:sz w:val="21"/>
                <w:szCs w:val="22"/>
                <w:lang w:eastAsia="zh-CN"/>
              </w:rPr>
              <w:br/>
            </w:r>
            <w:r w:rsidRPr="00252948">
              <w:rPr>
                <w:kern w:val="2"/>
                <w:sz w:val="21"/>
                <w:szCs w:val="22"/>
                <w:lang w:eastAsia="zh-CN"/>
              </w:rPr>
              <w:t>predict(</w:t>
            </w:r>
            <w:proofErr w:type="spellStart"/>
            <w:r w:rsidRPr="00252948">
              <w:rPr>
                <w:kern w:val="2"/>
                <w:sz w:val="21"/>
                <w:szCs w:val="22"/>
                <w:lang w:eastAsia="zh-CN"/>
              </w:rPr>
              <w:t>torch.ones</w:t>
            </w:r>
            <w:proofErr w:type="spellEnd"/>
            <w:r w:rsidRPr="00252948">
              <w:rPr>
                <w:kern w:val="2"/>
                <w:sz w:val="21"/>
                <w:szCs w:val="22"/>
                <w:lang w:eastAsia="zh-CN"/>
              </w:rPr>
              <w:t>(1, 50).long())</w:t>
            </w:r>
          </w:p>
        </w:tc>
      </w:tr>
    </w:tbl>
    <w:p w14:paraId="26D49BF7" w14:textId="77777777" w:rsidR="00FA710C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如理论部分所描述，在预测函数中，Transformer模型将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一个词一个词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地预测输出，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每预测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一个词，就作为下一个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词预测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 xml:space="preserve">的输入使用。 </w:t>
      </w:r>
    </w:p>
    <w:p w14:paraId="07F6B871" w14:textId="77777777" w:rsidR="00FA710C" w:rsidRPr="000A7928" w:rsidRDefault="00FA710C" w:rsidP="000A7928">
      <w:pPr>
        <w:shd w:val="clear" w:color="auto" w:fill="FFFFFF"/>
        <w:spacing w:after="0" w:line="360" w:lineRule="auto"/>
        <w:outlineLvl w:val="1"/>
        <w:rPr>
          <w:rFonts w:ascii="黑体" w:eastAsia="黑体" w:hAnsi="黑体" w:cs="宋体" w:hint="eastAsia"/>
          <w:color w:val="121212"/>
          <w:sz w:val="28"/>
          <w:szCs w:val="28"/>
          <w:lang w:eastAsia="zh-CN"/>
        </w:rPr>
      </w:pPr>
      <w:r w:rsidRPr="000A7928">
        <w:rPr>
          <w:rFonts w:ascii="黑体" w:eastAsia="黑体" w:hAnsi="黑体" w:cs="宋体"/>
          <w:color w:val="121212"/>
          <w:sz w:val="28"/>
          <w:szCs w:val="28"/>
          <w:lang w:eastAsia="zh-CN"/>
        </w:rPr>
        <w:t>6.</w:t>
      </w:r>
      <w:r w:rsidR="00F877B9" w:rsidRPr="000A7928">
        <w:rPr>
          <w:rFonts w:ascii="黑体" w:eastAsia="黑体" w:hAnsi="黑体" w:cs="宋体"/>
          <w:color w:val="121212"/>
          <w:sz w:val="28"/>
          <w:szCs w:val="28"/>
          <w:lang w:eastAsia="zh-CN"/>
        </w:rPr>
        <w:t xml:space="preserve"> 训练和测试 </w:t>
      </w:r>
    </w:p>
    <w:p w14:paraId="17038297" w14:textId="6FEA3B6D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现在Transformer模型已经定义完毕，并且也有了预测函数，现在可以开始训练Transformer模型了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FA710C" w14:paraId="46CDBE8E" w14:textId="77777777" w:rsidTr="00FA710C">
        <w:tc>
          <w:tcPr>
            <w:tcW w:w="10070" w:type="dxa"/>
          </w:tcPr>
          <w:p w14:paraId="7878A137" w14:textId="42D288CE" w:rsidR="00FA710C" w:rsidRDefault="00FA710C" w:rsidP="00FA710C">
            <w:pPr>
              <w:pStyle w:val="SourceCode"/>
              <w:rPr>
                <w:rStyle w:val="CommentTok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定义训练函数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def train(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oss_func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nn.CrossEntropyLos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ptim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optim.Adam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model.parameter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()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2e-3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sched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rch.optim.lr_scheduler.StepL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ptim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tep_size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=3, gamma=0.5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for epoch in range(10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for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, (x, y) in enumerate(loader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x = [8, 5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lastRenderedPageBreak/>
              <w:t xml:space="preserve">            #y = [8, 51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在训练时,是拿y的每一个字符输入,预测下一个字符,所以不需要最后一个字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[8, 50, 39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pred = model(x, y[:, :-1]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[8, 50, 39] -&gt; [400, 39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pred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red.reshape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-1, 39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[8, 51] -&gt; [400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y = y[:, 1:].reshape(-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#忽略pad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select = y !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'&lt;PAD&gt;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pred = pred[select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y = y[select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loss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oss_func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red, y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ptim.zero_grad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oss.backward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ptim.step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if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% 2000 == 0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#[select, 39] -&gt; [select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pred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pred.argmax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1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correct = (pred == y).sum().item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accuracy = correct /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en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pred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=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optim.param_groups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0]['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']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        print(epoch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r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,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loss.item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, accuracy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 xml:space="preserve">        </w:t>
            </w:r>
            <w:proofErr w:type="spellStart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sched.step</w:t>
            </w:r>
            <w:proofErr w:type="spellEnd"/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  <w:t>train()</w:t>
            </w:r>
          </w:p>
        </w:tc>
      </w:tr>
    </w:tbl>
    <w:p w14:paraId="28709C87" w14:textId="77777777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lastRenderedPageBreak/>
        <w:t>在这段代码中，定义了学习率衰减器，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每训练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3个轮次，则学习率减半，但是由于本次要训练的任务复杂度太低，所以只需训练1个轮次就可以了，没有机会应用到学习率衰减。 在每次计算时，把y的最后一个词切除，因为在Transformer中计算时，根据y的前一个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词预测下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一个词，所以不需要最后一个词。这也是在设计数据时，故意让y多一个词的原因，这样在切除一个词以后， 长度刚好和x的长度相等。</w:t>
      </w:r>
    </w:p>
    <w:p w14:paraId="0FCAC367" w14:textId="33D098C9" w:rsidR="00051124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 xml:space="preserve">而在计算loss 和正确率时， 需要把y 的第1 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个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词切除， 因为Transformer根据y的前一个</w:t>
      </w:r>
      <w:proofErr w:type="gramStart"/>
      <w:r w:rsidRPr="000A7928">
        <w:rPr>
          <w:rFonts w:ascii="宋体" w:eastAsia="宋体" w:hAnsi="宋体" w:cs="宋体"/>
          <w:color w:val="121212"/>
          <w:lang w:eastAsia="zh-CN"/>
        </w:rPr>
        <w:t>词预测下</w:t>
      </w:r>
      <w:proofErr w:type="gramEnd"/>
      <w:r w:rsidRPr="000A7928">
        <w:rPr>
          <w:rFonts w:ascii="宋体" w:eastAsia="宋体" w:hAnsi="宋体" w:cs="宋体"/>
          <w:color w:val="121212"/>
          <w:lang w:eastAsia="zh-CN"/>
        </w:rPr>
        <w:t>一个词，所以Transformer并没有预测y当中的第1个词，而在设计数据时，y当中的第1个词是确定的 ，这个词也确实没有预测的必要。该过程如图</w:t>
      </w:r>
      <w:r w:rsidR="00761866" w:rsidRPr="000A7928">
        <w:rPr>
          <w:rFonts w:ascii="宋体" w:eastAsia="宋体" w:hAnsi="宋体" w:cs="宋体"/>
          <w:color w:val="121212"/>
          <w:lang w:eastAsia="zh-CN"/>
        </w:rPr>
        <w:t>4</w:t>
      </w:r>
      <w:r w:rsidRPr="000A7928">
        <w:rPr>
          <w:rFonts w:ascii="宋体" w:eastAsia="宋体" w:hAnsi="宋体" w:cs="宋体"/>
          <w:color w:val="121212"/>
          <w:lang w:eastAsia="zh-CN"/>
        </w:rPr>
        <w:t>所示。</w:t>
      </w:r>
    </w:p>
    <w:p w14:paraId="3E77FBAA" w14:textId="1BFE8F43" w:rsidR="00051124" w:rsidRDefault="00051124" w:rsidP="00761866">
      <w:pPr>
        <w:pStyle w:val="a0"/>
        <w:jc w:val="center"/>
        <w:rPr>
          <w:rFonts w:hint="eastAsia"/>
        </w:rPr>
      </w:pPr>
      <w:r w:rsidRPr="00051124">
        <w:rPr>
          <w:noProof/>
        </w:rPr>
        <w:drawing>
          <wp:inline distT="0" distB="0" distL="0" distR="0" wp14:anchorId="5CB7D4BE" wp14:editId="600BE888">
            <wp:extent cx="3086100" cy="9525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BA5A2" w14:textId="0BC230A3" w:rsidR="00F877B9" w:rsidRDefault="00F877B9" w:rsidP="00761866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lastRenderedPageBreak/>
        <w:t>图</w:t>
      </w:r>
      <w:r w:rsidR="00761866">
        <w:rPr>
          <w:lang w:eastAsia="zh-CN"/>
        </w:rPr>
        <w:t>4</w:t>
      </w:r>
      <w:r>
        <w:rPr>
          <w:lang w:eastAsia="zh-CN"/>
        </w:rPr>
        <w:t xml:space="preserve"> y和预测结果的对应关系</w:t>
      </w:r>
    </w:p>
    <w:p w14:paraId="196DF0CD" w14:textId="2A4C820E" w:rsidR="00F877B9" w:rsidRPr="000A7928" w:rsidRDefault="00F877B9" w:rsidP="000A7928">
      <w:pPr>
        <w:shd w:val="clear" w:color="auto" w:fill="FFFFFF"/>
        <w:spacing w:after="0" w:line="360" w:lineRule="auto"/>
        <w:ind w:firstLineChars="200" w:firstLine="480"/>
        <w:rPr>
          <w:rFonts w:ascii="宋体" w:eastAsia="宋体" w:hAnsi="宋体" w:cs="宋体" w:hint="eastAsia"/>
          <w:color w:val="121212"/>
          <w:lang w:eastAsia="zh-CN"/>
        </w:rPr>
      </w:pPr>
      <w:r w:rsidRPr="000A7928">
        <w:rPr>
          <w:rFonts w:ascii="宋体" w:eastAsia="宋体" w:hAnsi="宋体" w:cs="宋体"/>
          <w:color w:val="121212"/>
          <w:lang w:eastAsia="zh-CN"/>
        </w:rPr>
        <w:t>训练结束后，可以使用模型预测，代码如下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761866" w14:paraId="0D4ECDAE" w14:textId="77777777" w:rsidTr="00761866">
        <w:tc>
          <w:tcPr>
            <w:tcW w:w="10070" w:type="dxa"/>
          </w:tcPr>
          <w:p w14:paraId="3CDD3534" w14:textId="22BB2A4F" w:rsidR="00761866" w:rsidRPr="00761866" w:rsidRDefault="00761866" w:rsidP="00761866">
            <w:pPr>
              <w:pStyle w:val="SourceCode"/>
              <w:rPr>
                <w:lang w:eastAsia="zh-CN"/>
              </w:rPr>
            </w:pP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#测试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def test(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, (x, y) in enumerate(loader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break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range(8):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rint(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rint(''.join(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x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]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x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].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lis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]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rint(''.join(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]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y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].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lis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]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print(''.join(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           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vocab_yr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] for 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 xml:space="preserve"> in predict(x[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i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].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unsqueeze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0))[0].</w:t>
            </w:r>
            <w:proofErr w:type="spellStart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olist</w:t>
            </w:r>
            <w:proofErr w:type="spellEnd"/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()]))</w:t>
            </w:r>
            <w:r w:rsidRPr="00EC7BF3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br/>
            </w:r>
            <w:r w:rsidRPr="00865BDF">
              <w:rPr>
                <w:rFonts w:asciiTheme="minorHAnsi" w:hAnsiTheme="minorHAnsi"/>
                <w:i w:val="0"/>
                <w:kern w:val="2"/>
                <w:sz w:val="21"/>
                <w:szCs w:val="22"/>
                <w:lang w:eastAsia="zh-CN"/>
              </w:rPr>
              <w:t>test()</w:t>
            </w:r>
          </w:p>
        </w:tc>
      </w:tr>
      <w:bookmarkEnd w:id="0"/>
      <w:bookmarkEnd w:id="4"/>
    </w:tbl>
    <w:p w14:paraId="10F6BD9F" w14:textId="77777777" w:rsidR="00763E92" w:rsidRDefault="00763E92" w:rsidP="00B503C3">
      <w:pPr>
        <w:pStyle w:val="2"/>
        <w:rPr>
          <w:rFonts w:hint="eastAsia"/>
        </w:rPr>
      </w:pPr>
    </w:p>
    <w:sectPr w:rsidR="00763E92" w:rsidSect="00F877B9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FFE67" w14:textId="77777777" w:rsidR="00B95598" w:rsidRDefault="00B95598" w:rsidP="00E85418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6A79F755" w14:textId="77777777" w:rsidR="00B95598" w:rsidRDefault="00B95598" w:rsidP="00E85418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7718A" w14:textId="77777777" w:rsidR="00B95598" w:rsidRDefault="00B95598" w:rsidP="00E85418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319B47AA" w14:textId="77777777" w:rsidR="00B95598" w:rsidRDefault="00B95598" w:rsidP="00E85418">
      <w:pPr>
        <w:spacing w:after="0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78F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33"/>
    <w:multiLevelType w:val="multilevel"/>
    <w:tmpl w:val="F0E6600A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" w16cid:durableId="987706840">
    <w:abstractNumId w:val="0"/>
  </w:num>
  <w:num w:numId="2" w16cid:durableId="195751715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77B9"/>
    <w:rsid w:val="000317BD"/>
    <w:rsid w:val="00051124"/>
    <w:rsid w:val="000A7928"/>
    <w:rsid w:val="00180E51"/>
    <w:rsid w:val="001D477A"/>
    <w:rsid w:val="002129BC"/>
    <w:rsid w:val="00252948"/>
    <w:rsid w:val="00330FCE"/>
    <w:rsid w:val="004F739E"/>
    <w:rsid w:val="005418ED"/>
    <w:rsid w:val="00641C08"/>
    <w:rsid w:val="00663825"/>
    <w:rsid w:val="00714353"/>
    <w:rsid w:val="00745618"/>
    <w:rsid w:val="00753FA7"/>
    <w:rsid w:val="00761866"/>
    <w:rsid w:val="00763E92"/>
    <w:rsid w:val="0077661F"/>
    <w:rsid w:val="0079584C"/>
    <w:rsid w:val="007A37F2"/>
    <w:rsid w:val="00823CBC"/>
    <w:rsid w:val="00837289"/>
    <w:rsid w:val="00864B73"/>
    <w:rsid w:val="00865BDF"/>
    <w:rsid w:val="008969A0"/>
    <w:rsid w:val="009608A5"/>
    <w:rsid w:val="009F0C41"/>
    <w:rsid w:val="00A019B9"/>
    <w:rsid w:val="00A1349A"/>
    <w:rsid w:val="00AB6EFF"/>
    <w:rsid w:val="00B503C3"/>
    <w:rsid w:val="00B95598"/>
    <w:rsid w:val="00CC7C52"/>
    <w:rsid w:val="00E26AE1"/>
    <w:rsid w:val="00E85418"/>
    <w:rsid w:val="00EC7BF3"/>
    <w:rsid w:val="00F877B9"/>
    <w:rsid w:val="00FA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4723F"/>
  <w15:chartTrackingRefBased/>
  <w15:docId w15:val="{C96CEE7A-1A81-4C8F-AF7A-4F2C991C7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77B9"/>
    <w:pPr>
      <w:spacing w:after="200"/>
    </w:pPr>
    <w:rPr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F877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F877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F877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F877B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F877B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F877B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F877B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F877B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F877B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F877B9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F877B9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F877B9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F877B9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F877B9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F877B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F877B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F877B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F877B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4"/>
    <w:qFormat/>
    <w:rsid w:val="00F877B9"/>
    <w:pPr>
      <w:spacing w:before="180" w:after="180"/>
    </w:pPr>
  </w:style>
  <w:style w:type="character" w:customStyle="1" w:styleId="a4">
    <w:name w:val="正文文本 字符"/>
    <w:basedOn w:val="a1"/>
    <w:link w:val="a0"/>
    <w:rsid w:val="00F877B9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877B9"/>
  </w:style>
  <w:style w:type="paragraph" w:customStyle="1" w:styleId="Compact">
    <w:name w:val="Compact"/>
    <w:basedOn w:val="a0"/>
    <w:qFormat/>
    <w:rsid w:val="00F877B9"/>
    <w:pPr>
      <w:spacing w:before="36" w:after="36"/>
    </w:pPr>
  </w:style>
  <w:style w:type="paragraph" w:styleId="a5">
    <w:name w:val="Title"/>
    <w:basedOn w:val="a"/>
    <w:next w:val="a0"/>
    <w:link w:val="a6"/>
    <w:qFormat/>
    <w:rsid w:val="00F877B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标题 字符"/>
    <w:basedOn w:val="a1"/>
    <w:link w:val="a5"/>
    <w:rsid w:val="00F877B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7">
    <w:name w:val="Subtitle"/>
    <w:basedOn w:val="a5"/>
    <w:next w:val="a0"/>
    <w:link w:val="a8"/>
    <w:qFormat/>
    <w:rsid w:val="00F877B9"/>
    <w:pPr>
      <w:spacing w:before="240"/>
    </w:pPr>
    <w:rPr>
      <w:sz w:val="30"/>
      <w:szCs w:val="30"/>
    </w:rPr>
  </w:style>
  <w:style w:type="character" w:customStyle="1" w:styleId="a8">
    <w:name w:val="副标题 字符"/>
    <w:basedOn w:val="a1"/>
    <w:link w:val="a7"/>
    <w:rsid w:val="00F877B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F877B9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9">
    <w:name w:val="Date"/>
    <w:next w:val="a0"/>
    <w:link w:val="aa"/>
    <w:qFormat/>
    <w:rsid w:val="00F877B9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a">
    <w:name w:val="日期 字符"/>
    <w:basedOn w:val="a1"/>
    <w:link w:val="a9"/>
    <w:rsid w:val="00F877B9"/>
    <w:rPr>
      <w:kern w:val="0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F877B9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F877B9"/>
    <w:pPr>
      <w:keepNext/>
      <w:keepLines/>
      <w:spacing w:before="100" w:after="300"/>
    </w:pPr>
    <w:rPr>
      <w:sz w:val="20"/>
      <w:szCs w:val="20"/>
    </w:rPr>
  </w:style>
  <w:style w:type="paragraph" w:styleId="ab">
    <w:name w:val="Bibliography"/>
    <w:basedOn w:val="a"/>
    <w:qFormat/>
    <w:rsid w:val="00F877B9"/>
  </w:style>
  <w:style w:type="paragraph" w:styleId="ac">
    <w:name w:val="Block Text"/>
    <w:basedOn w:val="a0"/>
    <w:next w:val="a0"/>
    <w:uiPriority w:val="9"/>
    <w:unhideWhenUsed/>
    <w:qFormat/>
    <w:rsid w:val="00F877B9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F877B9"/>
  </w:style>
  <w:style w:type="character" w:customStyle="1" w:styleId="ae">
    <w:name w:val="脚注文本 字符"/>
    <w:basedOn w:val="a1"/>
    <w:link w:val="ad"/>
    <w:uiPriority w:val="9"/>
    <w:rsid w:val="00F877B9"/>
    <w:rPr>
      <w:kern w:val="0"/>
      <w:sz w:val="24"/>
      <w:szCs w:val="24"/>
      <w:lang w:eastAsia="en-US"/>
    </w:rPr>
  </w:style>
  <w:style w:type="paragraph" w:customStyle="1" w:styleId="FootnoteBlockText">
    <w:name w:val="Footnote Block Text"/>
    <w:uiPriority w:val="9"/>
    <w:unhideWhenUsed/>
    <w:qFormat/>
    <w:rsid w:val="00F877B9"/>
    <w:pPr>
      <w:spacing w:before="100" w:after="100"/>
      <w:ind w:left="480" w:right="480"/>
    </w:pPr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F877B9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877B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877B9"/>
  </w:style>
  <w:style w:type="paragraph" w:styleId="af">
    <w:name w:val="caption"/>
    <w:basedOn w:val="a"/>
    <w:link w:val="af0"/>
    <w:rsid w:val="00F877B9"/>
    <w:pPr>
      <w:spacing w:after="120"/>
    </w:pPr>
    <w:rPr>
      <w:i/>
    </w:rPr>
  </w:style>
  <w:style w:type="paragraph" w:customStyle="1" w:styleId="TableCaption">
    <w:name w:val="Table Caption"/>
    <w:basedOn w:val="af"/>
    <w:rsid w:val="00F877B9"/>
    <w:pPr>
      <w:keepNext/>
    </w:pPr>
  </w:style>
  <w:style w:type="paragraph" w:customStyle="1" w:styleId="ImageCaption">
    <w:name w:val="Image Caption"/>
    <w:basedOn w:val="af"/>
    <w:rsid w:val="00F877B9"/>
  </w:style>
  <w:style w:type="paragraph" w:customStyle="1" w:styleId="Figure">
    <w:name w:val="Figure"/>
    <w:basedOn w:val="a"/>
    <w:rsid w:val="00F877B9"/>
  </w:style>
  <w:style w:type="paragraph" w:customStyle="1" w:styleId="CaptionedFigure">
    <w:name w:val="Captioned Figure"/>
    <w:basedOn w:val="Figure"/>
    <w:rsid w:val="00F877B9"/>
    <w:pPr>
      <w:keepNext/>
    </w:pPr>
  </w:style>
  <w:style w:type="character" w:customStyle="1" w:styleId="af0">
    <w:name w:val="题注 字符"/>
    <w:basedOn w:val="a1"/>
    <w:link w:val="af"/>
    <w:rsid w:val="00F877B9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0"/>
    <w:link w:val="SourceCode"/>
    <w:rsid w:val="00F877B9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0"/>
    <w:rsid w:val="00F877B9"/>
    <w:rPr>
      <w:i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F877B9"/>
    <w:rPr>
      <w:i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F877B9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F877B9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F877B9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F877B9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F877B9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F877B9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F877B9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F877B9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F877B9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F877B9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F877B9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F877B9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F877B9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F877B9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F877B9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F877B9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F877B9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F877B9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F877B9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F877B9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F877B9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F877B9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F877B9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F877B9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F877B9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F877B9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F877B9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F877B9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F877B9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F877B9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F877B9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F877B9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F877B9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F877B9"/>
    <w:rPr>
      <w:rFonts w:ascii="Consolas" w:hAnsi="Consolas"/>
      <w:i/>
      <w:kern w:val="0"/>
      <w:sz w:val="22"/>
      <w:szCs w:val="24"/>
      <w:lang w:eastAsia="en-US"/>
    </w:rPr>
  </w:style>
  <w:style w:type="table" w:styleId="af3">
    <w:name w:val="Table Grid"/>
    <w:basedOn w:val="a2"/>
    <w:uiPriority w:val="39"/>
    <w:rsid w:val="007766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header"/>
    <w:basedOn w:val="a"/>
    <w:link w:val="af5"/>
    <w:uiPriority w:val="99"/>
    <w:unhideWhenUsed/>
    <w:rsid w:val="00E8541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5">
    <w:name w:val="页眉 字符"/>
    <w:basedOn w:val="a1"/>
    <w:link w:val="af4"/>
    <w:uiPriority w:val="99"/>
    <w:rsid w:val="00E85418"/>
    <w:rPr>
      <w:kern w:val="0"/>
      <w:sz w:val="18"/>
      <w:szCs w:val="18"/>
      <w:lang w:eastAsia="en-US"/>
    </w:rPr>
  </w:style>
  <w:style w:type="paragraph" w:styleId="af6">
    <w:name w:val="footer"/>
    <w:basedOn w:val="a"/>
    <w:link w:val="af7"/>
    <w:uiPriority w:val="99"/>
    <w:unhideWhenUsed/>
    <w:rsid w:val="00E854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7">
    <w:name w:val="页脚 字符"/>
    <w:basedOn w:val="a1"/>
    <w:link w:val="af6"/>
    <w:uiPriority w:val="99"/>
    <w:rsid w:val="00E85418"/>
    <w:rPr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5</Pages>
  <Words>2506</Words>
  <Characters>14288</Characters>
  <Application>Microsoft Office Word</Application>
  <DocSecurity>0</DocSecurity>
  <Lines>119</Lines>
  <Paragraphs>33</Paragraphs>
  <ScaleCrop>false</ScaleCrop>
  <Company/>
  <LinksUpToDate>false</LinksUpToDate>
  <CharactersWithSpaces>1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hong</dc:creator>
  <cp:keywords/>
  <dc:description/>
  <cp:lastModifiedBy>hong hong</cp:lastModifiedBy>
  <cp:revision>2</cp:revision>
  <dcterms:created xsi:type="dcterms:W3CDTF">2024-05-10T15:06:00Z</dcterms:created>
  <dcterms:modified xsi:type="dcterms:W3CDTF">2025-06-26T15:36:00Z</dcterms:modified>
</cp:coreProperties>
</file>